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A07DD" w14:textId="77777777" w:rsidR="00B47ADF" w:rsidRDefault="00B47ADF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>A bus crash in </w:t>
      </w:r>
      <w:hyperlink r:id="rId6" w:history="1">
        <w:r>
          <w:rPr>
            <w:rStyle w:val="Hyperlink"/>
            <w:rFonts w:ascii="Helvetica" w:hAnsi="Helvetica" w:cs="Helvetica"/>
            <w:color w:val="003366"/>
            <w:sz w:val="27"/>
            <w:szCs w:val="27"/>
            <w:bdr w:val="none" w:sz="0" w:space="0" w:color="auto" w:frame="1"/>
          </w:rPr>
          <w:t>western </w:t>
        </w:r>
      </w:hyperlink>
      <w:hyperlink r:id="rId7" w:tgtFrame="_blank" w:history="1">
        <w:r>
          <w:rPr>
            <w:rStyle w:val="Hyperlink"/>
            <w:rFonts w:ascii="Helvetica" w:hAnsi="Helvetica" w:cs="Helvetica"/>
            <w:color w:val="003366"/>
            <w:sz w:val="27"/>
            <w:szCs w:val="27"/>
            <w:bdr w:val="none" w:sz="0" w:space="0" w:color="auto" w:frame="1"/>
          </w:rPr>
          <w:t>Bulgaria </w:t>
        </w:r>
      </w:hyperlink>
      <w:r>
        <w:rPr>
          <w:rFonts w:ascii="Helvetica" w:hAnsi="Helvetica" w:cs="Helvetica"/>
          <w:color w:val="222222"/>
          <w:sz w:val="27"/>
          <w:szCs w:val="27"/>
        </w:rPr>
        <w:t>early Tuesday has killed at least 45 people, authorities said.</w:t>
      </w:r>
    </w:p>
    <w:p w14:paraId="1D2C90B0" w14:textId="77777777" w:rsidR="00B47ADF" w:rsidRDefault="00B47ADF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bookmarkStart w:id="0" w:name="_Hlk95299298"/>
      <w:r>
        <w:rPr>
          <w:rFonts w:ascii="Helvetica" w:hAnsi="Helvetica" w:cs="Helvetica"/>
          <w:color w:val="222222"/>
          <w:sz w:val="27"/>
          <w:szCs w:val="27"/>
        </w:rPr>
        <w:t>The bus, registered in North Macedonia, crashed around 2 a.m. and there were children among the victims, authorities said. Seven people were taken to hospitals for treatment.</w:t>
      </w:r>
    </w:p>
    <w:bookmarkEnd w:id="0"/>
    <w:p w14:paraId="51B77CE3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>The cause of the crash was not immediately confirmed, but it appeared that the bus hit a highway guard rail, crashed and caught fire.</w:t>
      </w:r>
    </w:p>
    <w:p w14:paraId="109788B9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>Officials said an investigation will be launched.</w:t>
      </w:r>
    </w:p>
    <w:p w14:paraId="2064DF8D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Bulgarian news agency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Novinite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said representatives from North Macedonia’s embassy visited a hospital where some of the victims were taken.</w:t>
      </w:r>
    </w:p>
    <w:p w14:paraId="58E0DC7E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>Photos taken shortly after the crash showed the bus engulfed in flames with plumes of thick, black smoke rising from the scene.</w:t>
      </w:r>
    </w:p>
    <w:p w14:paraId="4577B76C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Bulgarian Caretaker Prime Minister Stefan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Yane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visited the site of the crash and told reporters it was "a huge tragedy."</w:t>
      </w:r>
    </w:p>
    <w:p w14:paraId="1877B526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"I take this opportunity to send my condolences to the relatives of the victims,"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Yane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said. "Let’s hope we learn lessons from this tragic incident and we can prevent such incidents in the future."</w:t>
      </w:r>
    </w:p>
    <w:p w14:paraId="436D4154" w14:textId="3304024B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North Macedonian Prime Minister Zoran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Zae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told Bulgarian television channel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bT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that he had spoken to one of the bus survivors.</w:t>
      </w:r>
    </w:p>
    <w:p w14:paraId="047BB177" w14:textId="77777777" w:rsidR="00813EDE" w:rsidRPr="00813EDE" w:rsidRDefault="00813EDE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 w:rsidRPr="00813EDE">
        <w:rPr>
          <w:rFonts w:ascii="Helvetica" w:hAnsi="Helvetica" w:cs="Helvetica"/>
          <w:color w:val="222222"/>
          <w:sz w:val="27"/>
          <w:szCs w:val="27"/>
        </w:rPr>
        <w:t>Four-year-old twin boys were among those killed in the crash.</w:t>
      </w:r>
    </w:p>
    <w:p w14:paraId="59BF4670" w14:textId="77777777" w:rsidR="00813EDE" w:rsidRPr="00813EDE" w:rsidRDefault="00813EDE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 w:rsidRPr="00813EDE">
        <w:rPr>
          <w:rFonts w:ascii="Helvetica" w:hAnsi="Helvetica" w:cs="Helvetica"/>
          <w:color w:val="222222"/>
          <w:sz w:val="27"/>
          <w:szCs w:val="27"/>
        </w:rPr>
        <w:lastRenderedPageBreak/>
        <w:t>Part of the motorway barrier was destroyed in the crash</w:t>
      </w:r>
    </w:p>
    <w:p w14:paraId="3BD8BA9B" w14:textId="77777777" w:rsidR="00813EDE" w:rsidRDefault="00813EDE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</w:p>
    <w:p w14:paraId="6F3BB300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"One of the passengers told me that he was asleep and woke up from an explosion,"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Zae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told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bTV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>, adding that the authorities will gather information that is "important for the families of the dead and the survivors."</w:t>
      </w:r>
    </w:p>
    <w:p w14:paraId="745EDC77" w14:textId="77777777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Oliver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Varhelyi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>, a European Union Commissioner, sent his condolences to the families and friends of those affected by the crash.</w:t>
      </w:r>
    </w:p>
    <w:p w14:paraId="763CB883" w14:textId="50221CED" w:rsidR="00B47ADF" w:rsidRDefault="00B47ADF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>
        <w:rPr>
          <w:rFonts w:ascii="Helvetica" w:hAnsi="Helvetica" w:cs="Helvetica"/>
          <w:color w:val="222222"/>
          <w:sz w:val="27"/>
          <w:szCs w:val="27"/>
        </w:rPr>
        <w:t xml:space="preserve">"Terrible news about the tragic bus accident in Bulgaria in early morning hours," </w:t>
      </w:r>
      <w:proofErr w:type="spellStart"/>
      <w:r>
        <w:rPr>
          <w:rFonts w:ascii="Helvetica" w:hAnsi="Helvetica" w:cs="Helvetica"/>
          <w:color w:val="222222"/>
          <w:sz w:val="27"/>
          <w:szCs w:val="27"/>
        </w:rPr>
        <w:t>Varhelyi</w:t>
      </w:r>
      <w:proofErr w:type="spellEnd"/>
      <w:r>
        <w:rPr>
          <w:rFonts w:ascii="Helvetica" w:hAnsi="Helvetica" w:cs="Helvetica"/>
          <w:color w:val="222222"/>
          <w:sz w:val="27"/>
          <w:szCs w:val="27"/>
        </w:rPr>
        <w:t xml:space="preserve"> wrote online. "My thoughts &amp; condolences are with the families and friends of those who died as well as with the people and the authorities of North Macedonia."</w:t>
      </w:r>
    </w:p>
    <w:p w14:paraId="264E0609" w14:textId="77777777" w:rsidR="00813EDE" w:rsidRPr="00813EDE" w:rsidRDefault="00813EDE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 w:rsidRPr="00813EDE">
        <w:rPr>
          <w:rFonts w:ascii="Helvetica" w:hAnsi="Helvetica" w:cs="Helvetica"/>
          <w:color w:val="222222"/>
          <w:sz w:val="27"/>
          <w:szCs w:val="27"/>
        </w:rPr>
        <w:t xml:space="preserve">Bulgaria's interim Prime Minister Stefan </w:t>
      </w:r>
      <w:proofErr w:type="spellStart"/>
      <w:r w:rsidRPr="00813EDE">
        <w:rPr>
          <w:rFonts w:ascii="Helvetica" w:hAnsi="Helvetica" w:cs="Helvetica"/>
          <w:color w:val="222222"/>
          <w:sz w:val="27"/>
          <w:szCs w:val="27"/>
        </w:rPr>
        <w:t>Yanev</w:t>
      </w:r>
      <w:proofErr w:type="spellEnd"/>
      <w:r w:rsidRPr="00813EDE">
        <w:rPr>
          <w:rFonts w:ascii="Helvetica" w:hAnsi="Helvetica" w:cs="Helvetica"/>
          <w:color w:val="222222"/>
          <w:sz w:val="27"/>
          <w:szCs w:val="27"/>
        </w:rPr>
        <w:t xml:space="preserve"> described the incident as "an enormous tragedy".</w:t>
      </w:r>
    </w:p>
    <w:p w14:paraId="47BC852E" w14:textId="77777777" w:rsidR="00813EDE" w:rsidRDefault="00813EDE" w:rsidP="00B47ADF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</w:p>
    <w:p w14:paraId="3A671C8F" w14:textId="65F5E150" w:rsidR="00D012C1" w:rsidRPr="00813EDE" w:rsidRDefault="00B47ADF" w:rsidP="00813EDE">
      <w:pPr>
        <w:pStyle w:val="NormalWeb"/>
        <w:shd w:val="clear" w:color="auto" w:fill="FFFFFF"/>
        <w:spacing w:before="0" w:beforeAutospacing="0" w:after="420" w:afterAutospacing="0" w:line="420" w:lineRule="atLeast"/>
        <w:textAlignment w:val="baseline"/>
        <w:rPr>
          <w:rFonts w:ascii="Helvetica" w:hAnsi="Helvetica" w:cs="Helvetica"/>
          <w:color w:val="222222"/>
          <w:sz w:val="27"/>
          <w:szCs w:val="27"/>
        </w:rPr>
      </w:pPr>
      <w:r w:rsidRPr="00813EDE">
        <w:rPr>
          <w:rFonts w:ascii="Helvetica" w:hAnsi="Helvetica" w:cs="Helvetica"/>
          <w:color w:val="222222"/>
          <w:sz w:val="27"/>
          <w:szCs w:val="27"/>
        </w:rPr>
        <w:t>In 2019, Bulgaria, an EU nation of 7 million, had the second-highest road fatality rate in the 27-nation bloc with 89 people killed per million population, according to European Commission data.</w:t>
      </w:r>
    </w:p>
    <w:sectPr w:rsidR="00D012C1" w:rsidRPr="00813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8DC8A5" w14:textId="77777777" w:rsidR="00D012C1" w:rsidRDefault="00D012C1" w:rsidP="00D012C1">
      <w:pPr>
        <w:spacing w:after="0" w:line="240" w:lineRule="auto"/>
      </w:pPr>
      <w:r>
        <w:separator/>
      </w:r>
    </w:p>
  </w:endnote>
  <w:endnote w:type="continuationSeparator" w:id="0">
    <w:p w14:paraId="1FDE7CCE" w14:textId="77777777" w:rsidR="00D012C1" w:rsidRDefault="00D012C1" w:rsidP="00D01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B622B6" w14:textId="77777777" w:rsidR="00D012C1" w:rsidRDefault="00D012C1" w:rsidP="00D012C1">
      <w:pPr>
        <w:spacing w:after="0" w:line="240" w:lineRule="auto"/>
      </w:pPr>
      <w:r>
        <w:separator/>
      </w:r>
    </w:p>
  </w:footnote>
  <w:footnote w:type="continuationSeparator" w:id="0">
    <w:p w14:paraId="368A9164" w14:textId="77777777" w:rsidR="00D012C1" w:rsidRDefault="00D012C1" w:rsidP="00D012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sTA0MjQzM7MwMrRQ0lEKTi0uzszPAykwrgUAt6JyWiwAAAA="/>
  </w:docVars>
  <w:rsids>
    <w:rsidRoot w:val="0074032D"/>
    <w:rsid w:val="004D0E76"/>
    <w:rsid w:val="0074032D"/>
    <w:rsid w:val="00813EDE"/>
    <w:rsid w:val="00B47ADF"/>
    <w:rsid w:val="00D012C1"/>
    <w:rsid w:val="00F31F85"/>
    <w:rsid w:val="00FF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FE77D5F"/>
  <w15:chartTrackingRefBased/>
  <w15:docId w15:val="{E3ABDD43-0668-4EC2-8BDA-5DDC87F0C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eakable">
    <w:name w:val="speakable"/>
    <w:basedOn w:val="Normal"/>
    <w:rsid w:val="00B47A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47AD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47A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foxnews.com/category/world/world-regions/europ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oxnews.com/category/world/world-regions/europ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priya Veeraraghavan</dc:creator>
  <cp:keywords/>
  <dc:description/>
  <cp:lastModifiedBy>Nithyapriya Veeraraghavan</cp:lastModifiedBy>
  <cp:revision>3</cp:revision>
  <dcterms:created xsi:type="dcterms:W3CDTF">2022-02-04T11:35:00Z</dcterms:created>
  <dcterms:modified xsi:type="dcterms:W3CDTF">2022-02-09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c9bec58-8084-492e-8360-0e1cfe36408c_Enabled">
    <vt:lpwstr>true</vt:lpwstr>
  </property>
  <property fmtid="{D5CDD505-2E9C-101B-9397-08002B2CF9AE}" pid="3" name="MSIP_Label_3c9bec58-8084-492e-8360-0e1cfe36408c_SetDate">
    <vt:lpwstr>2022-02-04T11:35:17Z</vt:lpwstr>
  </property>
  <property fmtid="{D5CDD505-2E9C-101B-9397-08002B2CF9AE}" pid="4" name="MSIP_Label_3c9bec58-8084-492e-8360-0e1cfe36408c_Method">
    <vt:lpwstr>Standard</vt:lpwstr>
  </property>
  <property fmtid="{D5CDD505-2E9C-101B-9397-08002B2CF9AE}" pid="5" name="MSIP_Label_3c9bec58-8084-492e-8360-0e1cfe36408c_Name">
    <vt:lpwstr>Not Protected -Pilot</vt:lpwstr>
  </property>
  <property fmtid="{D5CDD505-2E9C-101B-9397-08002B2CF9AE}" pid="6" name="MSIP_Label_3c9bec58-8084-492e-8360-0e1cfe36408c_SiteId">
    <vt:lpwstr>f35a6974-607f-47d4-82d7-ff31d7dc53a5</vt:lpwstr>
  </property>
  <property fmtid="{D5CDD505-2E9C-101B-9397-08002B2CF9AE}" pid="7" name="MSIP_Label_3c9bec58-8084-492e-8360-0e1cfe36408c_ActionId">
    <vt:lpwstr>a26603ef-50ae-4fe5-a651-b9c3b8f5bc15</vt:lpwstr>
  </property>
  <property fmtid="{D5CDD505-2E9C-101B-9397-08002B2CF9AE}" pid="8" name="MSIP_Label_3c9bec58-8084-492e-8360-0e1cfe36408c_ContentBits">
    <vt:lpwstr>0</vt:lpwstr>
  </property>
</Properties>
</file>